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0A5A" w:rsidRPr="00A7090A" w:rsidRDefault="006B0A5A" w:rsidP="0054664D">
      <w:pPr>
        <w:jc w:val="center"/>
      </w:pPr>
    </w:p>
    <w:p w:rsidR="00E166B3" w:rsidRPr="00A7090A" w:rsidRDefault="00E166B3" w:rsidP="0054664D">
      <w:pPr>
        <w:jc w:val="center"/>
        <w:rPr>
          <w:lang w:val="en-US"/>
        </w:rPr>
        <w:sectPr w:rsidR="00E166B3" w:rsidRPr="00A7090A" w:rsidSect="003054AC">
          <w:headerReference w:type="default" r:id="rId9"/>
          <w:footerReference w:type="default" r:id="rId10"/>
          <w:pgSz w:w="11906" w:h="16838" w:code="9"/>
          <w:pgMar w:top="288" w:right="562" w:bottom="432" w:left="562" w:header="432" w:footer="432" w:gutter="0"/>
          <w:cols w:space="708"/>
          <w:docGrid w:linePitch="360"/>
        </w:sectPr>
      </w:pPr>
    </w:p>
    <w:p w:rsidR="00A7090A" w:rsidRDefault="00A7090A" w:rsidP="0054664D">
      <w:pPr>
        <w:jc w:val="center"/>
        <w:rPr>
          <w:b/>
          <w:sz w:val="28"/>
          <w:szCs w:val="28"/>
          <w:u w:val="single"/>
          <w:lang w:val="en-US"/>
        </w:rPr>
      </w:pPr>
      <w:r w:rsidRPr="000F41B8">
        <w:rPr>
          <w:b/>
          <w:sz w:val="28"/>
          <w:szCs w:val="28"/>
          <w:u w:val="single"/>
          <w:lang w:val="en-US"/>
        </w:rPr>
        <w:lastRenderedPageBreak/>
        <w:t>Risk Assessment and Management Training (RAM)</w:t>
      </w:r>
      <w:r w:rsidR="000F41B8">
        <w:rPr>
          <w:b/>
          <w:sz w:val="28"/>
          <w:szCs w:val="28"/>
          <w:u w:val="single"/>
          <w:lang w:val="en-US"/>
        </w:rPr>
        <w:t xml:space="preserve"> </w:t>
      </w:r>
      <w:r w:rsidR="003524BE" w:rsidRPr="00A7090A">
        <w:rPr>
          <w:b/>
          <w:sz w:val="28"/>
          <w:szCs w:val="28"/>
          <w:u w:val="single"/>
          <w:lang w:val="en-US"/>
        </w:rPr>
        <w:t>REGISTRATION FORM</w:t>
      </w:r>
    </w:p>
    <w:p w:rsidR="00B61229" w:rsidRPr="00A7090A" w:rsidRDefault="00B61229" w:rsidP="0054664D">
      <w:pPr>
        <w:jc w:val="center"/>
        <w:rPr>
          <w:b/>
          <w:sz w:val="28"/>
          <w:szCs w:val="28"/>
          <w:u w:val="single"/>
          <w:lang w:val="en-US"/>
        </w:rPr>
      </w:pPr>
    </w:p>
    <w:p w:rsidR="000F41B8" w:rsidRPr="00125DDF" w:rsidRDefault="001235FB" w:rsidP="00B61229">
      <w:pPr>
        <w:jc w:val="center"/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lang w:val="en-US"/>
        </w:rPr>
        <w:t>February 14 &amp; 15, 2019</w:t>
      </w:r>
      <w:r w:rsidR="000F41B8" w:rsidRPr="00125DDF">
        <w:rPr>
          <w:rFonts w:ascii="Calibri" w:hAnsi="Calibri" w:cs="Calibri"/>
          <w:lang w:val="en-US"/>
        </w:rPr>
        <w:t xml:space="preserve"> </w:t>
      </w:r>
    </w:p>
    <w:p w:rsidR="001235FB" w:rsidRPr="00125DDF" w:rsidRDefault="000F41B8" w:rsidP="00B61229">
      <w:pPr>
        <w:jc w:val="center"/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lang w:val="en-US"/>
        </w:rPr>
        <w:t>8:30am – 4:30pm both days</w:t>
      </w:r>
    </w:p>
    <w:p w:rsidR="000F41B8" w:rsidRPr="00125DDF" w:rsidRDefault="000F41B8" w:rsidP="00B61229">
      <w:pPr>
        <w:jc w:val="center"/>
        <w:rPr>
          <w:rFonts w:ascii="Calibri" w:hAnsi="Calibri" w:cs="Calibri"/>
          <w:shd w:val="clear" w:color="auto" w:fill="FFFFFF"/>
        </w:rPr>
      </w:pPr>
    </w:p>
    <w:p w:rsidR="001235FB" w:rsidRPr="00125DDF" w:rsidRDefault="001235FB" w:rsidP="00B61229">
      <w:pPr>
        <w:jc w:val="center"/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shd w:val="clear" w:color="auto" w:fill="FFFFFF"/>
        </w:rPr>
        <w:t>4225 Gettysburg Ave N</w:t>
      </w:r>
      <w:r w:rsidRPr="00125DDF">
        <w:rPr>
          <w:rFonts w:ascii="Calibri" w:hAnsi="Calibri" w:cs="Calibri"/>
        </w:rPr>
        <w:br/>
      </w:r>
      <w:r w:rsidRPr="00125DDF">
        <w:rPr>
          <w:rFonts w:ascii="Calibri" w:hAnsi="Calibri" w:cs="Calibri"/>
          <w:shd w:val="clear" w:color="auto" w:fill="FFFFFF"/>
        </w:rPr>
        <w:t>New Hope, MN 55428</w:t>
      </w:r>
    </w:p>
    <w:p w:rsidR="00B61229" w:rsidRPr="00125DDF" w:rsidRDefault="001235FB" w:rsidP="00B61229">
      <w:pPr>
        <w:jc w:val="center"/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lang w:val="en-US"/>
        </w:rPr>
        <w:t xml:space="preserve">New Hope Church, </w:t>
      </w:r>
      <w:r w:rsidR="00BE5F4D" w:rsidRPr="00125DDF">
        <w:rPr>
          <w:rFonts w:ascii="Calibri" w:hAnsi="Calibri" w:cs="Calibri"/>
          <w:lang w:val="en-US"/>
        </w:rPr>
        <w:t>MN</w:t>
      </w:r>
      <w:r w:rsidR="00B61229" w:rsidRPr="00125DDF">
        <w:rPr>
          <w:rFonts w:ascii="Calibri" w:hAnsi="Calibri" w:cs="Calibri"/>
          <w:lang w:val="en-US"/>
        </w:rPr>
        <w:t xml:space="preserve"> </w:t>
      </w:r>
    </w:p>
    <w:p w:rsidR="001235FB" w:rsidRPr="00125DDF" w:rsidRDefault="001235FB" w:rsidP="000F41B8">
      <w:pPr>
        <w:jc w:val="center"/>
        <w:rPr>
          <w:rFonts w:ascii="Calibri" w:hAnsi="Calibri" w:cs="Calibri"/>
          <w:lang w:val="en-US"/>
        </w:rPr>
        <w:sectPr w:rsidR="001235FB" w:rsidRPr="00125DDF" w:rsidSect="003054AC">
          <w:type w:val="continuous"/>
          <w:pgSz w:w="11906" w:h="16838"/>
          <w:pgMar w:top="539" w:right="567" w:bottom="539" w:left="567" w:header="709" w:footer="709" w:gutter="0"/>
          <w:cols w:space="708"/>
          <w:docGrid w:linePitch="360"/>
        </w:sectPr>
      </w:pPr>
      <w:r w:rsidRPr="00125DDF">
        <w:rPr>
          <w:rFonts w:ascii="Calibri" w:hAnsi="Calibri" w:cs="Calibri"/>
          <w:lang w:val="en-US"/>
        </w:rPr>
        <w:t>http://www.newhopechurchmn.org/</w:t>
      </w:r>
    </w:p>
    <w:p w:rsidR="00186FCB" w:rsidRPr="00125DDF" w:rsidRDefault="00186FCB" w:rsidP="00B61229">
      <w:pPr>
        <w:jc w:val="center"/>
        <w:rPr>
          <w:rFonts w:ascii="Calibri" w:hAnsi="Calibri" w:cs="Calibri"/>
          <w:lang w:val="en-US"/>
        </w:rPr>
      </w:pPr>
    </w:p>
    <w:p w:rsidR="00D909FA" w:rsidRPr="00125DDF" w:rsidRDefault="00D909FA" w:rsidP="0054664D">
      <w:pPr>
        <w:pStyle w:val="Header"/>
        <w:jc w:val="center"/>
        <w:rPr>
          <w:rFonts w:ascii="Calibri" w:hAnsi="Calibri" w:cs="Calibri"/>
          <w:b/>
          <w:u w:val="single"/>
          <w:lang w:val="en-US"/>
        </w:rPr>
      </w:pPr>
      <w:r w:rsidRPr="00125DDF">
        <w:rPr>
          <w:rFonts w:ascii="Calibri" w:hAnsi="Calibri" w:cs="Calibri"/>
          <w:b/>
          <w:u w:val="single"/>
          <w:lang w:val="en-US"/>
        </w:rPr>
        <w:t>PERSONAL INFORMATION</w:t>
      </w:r>
    </w:p>
    <w:p w:rsidR="0054664D" w:rsidRPr="00125DDF" w:rsidRDefault="0054664D" w:rsidP="0054664D">
      <w:pPr>
        <w:pStyle w:val="Header"/>
        <w:jc w:val="center"/>
        <w:rPr>
          <w:rFonts w:ascii="Calibri" w:hAnsi="Calibri" w:cs="Calibri"/>
          <w:b/>
          <w:u w:val="single"/>
          <w:lang w:val="en-US"/>
        </w:rPr>
      </w:pPr>
    </w:p>
    <w:p w:rsidR="001235FB" w:rsidRPr="00125DDF" w:rsidRDefault="00D909FA" w:rsidP="0054664D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lang w:val="en-US"/>
        </w:rPr>
        <w:t xml:space="preserve">The information you provide here is kept confidential </w:t>
      </w:r>
      <w:r w:rsidR="00A7090A" w:rsidRPr="00125DDF">
        <w:rPr>
          <w:rFonts w:ascii="Calibri" w:hAnsi="Calibri" w:cs="Calibri"/>
          <w:lang w:val="en-US"/>
        </w:rPr>
        <w:t>and is available only to the RAM</w:t>
      </w:r>
      <w:r w:rsidRPr="00125DDF">
        <w:rPr>
          <w:rFonts w:ascii="Calibri" w:hAnsi="Calibri" w:cs="Calibri"/>
          <w:lang w:val="en-US"/>
        </w:rPr>
        <w:t xml:space="preserve"> Administrator.</w:t>
      </w:r>
    </w:p>
    <w:p w:rsidR="001235FB" w:rsidRPr="00125DDF" w:rsidRDefault="001235FB" w:rsidP="0054664D">
      <w:pPr>
        <w:rPr>
          <w:rFonts w:ascii="Calibri" w:hAnsi="Calibri" w:cs="Calibri"/>
          <w:lang w:val="en-US"/>
        </w:rPr>
      </w:pPr>
    </w:p>
    <w:p w:rsidR="001235FB" w:rsidRPr="00125DDF" w:rsidRDefault="001235FB" w:rsidP="0054664D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b/>
          <w:lang w:val="en-US"/>
        </w:rPr>
        <w:t xml:space="preserve">Name </w:t>
      </w:r>
      <w:r w:rsidRPr="00125DDF">
        <w:rPr>
          <w:rFonts w:ascii="Calibri" w:hAnsi="Calibri" w:cs="Calibri"/>
          <w:lang w:val="en-US"/>
        </w:rPr>
        <w:t>_______</w:t>
      </w:r>
      <w:bookmarkStart w:id="0" w:name="_GoBack"/>
      <w:bookmarkEnd w:id="0"/>
      <w:r w:rsidRPr="00125DDF">
        <w:rPr>
          <w:rFonts w:ascii="Calibri" w:hAnsi="Calibri" w:cs="Calibri"/>
          <w:lang w:val="en-US"/>
        </w:rPr>
        <w:t>__________________________________________________</w:t>
      </w:r>
    </w:p>
    <w:p w:rsidR="001235FB" w:rsidRPr="00125DDF" w:rsidRDefault="001235FB" w:rsidP="0054664D">
      <w:pPr>
        <w:rPr>
          <w:rFonts w:ascii="Calibri" w:hAnsi="Calibri" w:cs="Calibri"/>
          <w:lang w:val="en-US"/>
        </w:rPr>
      </w:pPr>
    </w:p>
    <w:p w:rsidR="00682535" w:rsidRPr="00125DDF" w:rsidRDefault="001235FB" w:rsidP="0054664D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b/>
          <w:lang w:val="en-US"/>
        </w:rPr>
        <w:t>First Name for Name Tag</w:t>
      </w:r>
      <w:r w:rsidRPr="00125DDF">
        <w:rPr>
          <w:rFonts w:ascii="Calibri" w:hAnsi="Calibri" w:cs="Calibri"/>
          <w:lang w:val="en-US"/>
        </w:rPr>
        <w:t>: _________________________________________</w:t>
      </w:r>
      <w:r w:rsidR="00D909FA" w:rsidRPr="00125DDF">
        <w:rPr>
          <w:rFonts w:ascii="Calibri" w:hAnsi="Calibri" w:cs="Calibri"/>
          <w:lang w:val="en-US"/>
        </w:rPr>
        <w:t xml:space="preserve"> </w:t>
      </w:r>
    </w:p>
    <w:p w:rsidR="001235FB" w:rsidRPr="00125DDF" w:rsidRDefault="001235FB" w:rsidP="0054664D">
      <w:pPr>
        <w:rPr>
          <w:rFonts w:ascii="Calibri" w:hAnsi="Calibri" w:cs="Calibri"/>
          <w:lang w:val="en-US"/>
        </w:rPr>
      </w:pPr>
    </w:p>
    <w:p w:rsidR="001235FB" w:rsidRPr="00125DDF" w:rsidRDefault="001235FB" w:rsidP="0054664D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b/>
          <w:lang w:val="en-US"/>
        </w:rPr>
        <w:t>Gender:</w:t>
      </w:r>
      <w:r w:rsidRPr="00125DDF">
        <w:rPr>
          <w:rFonts w:ascii="Calibri" w:hAnsi="Calibri" w:cs="Calibri"/>
          <w:lang w:val="en-US"/>
        </w:rPr>
        <w:t xml:space="preserve"> ________________________________________________________</w:t>
      </w:r>
    </w:p>
    <w:p w:rsidR="001235FB" w:rsidRPr="00125DDF" w:rsidRDefault="001235FB" w:rsidP="0054664D">
      <w:pPr>
        <w:rPr>
          <w:rFonts w:ascii="Calibri" w:hAnsi="Calibri" w:cs="Calibri"/>
          <w:lang w:val="en-US"/>
        </w:rPr>
      </w:pPr>
    </w:p>
    <w:p w:rsidR="001235FB" w:rsidRPr="00125DDF" w:rsidRDefault="001235FB" w:rsidP="0054664D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b/>
          <w:lang w:val="en-US"/>
        </w:rPr>
        <w:t>Passport Country</w:t>
      </w:r>
      <w:proofErr w:type="gramStart"/>
      <w:r w:rsidRPr="00125DDF">
        <w:rPr>
          <w:rFonts w:ascii="Calibri" w:hAnsi="Calibri" w:cs="Calibri"/>
          <w:lang w:val="en-US"/>
        </w:rPr>
        <w:t>:_</w:t>
      </w:r>
      <w:proofErr w:type="gramEnd"/>
      <w:r w:rsidRPr="00125DDF">
        <w:rPr>
          <w:rFonts w:ascii="Calibri" w:hAnsi="Calibri" w:cs="Calibri"/>
          <w:lang w:val="en-US"/>
        </w:rPr>
        <w:t>________________________________________________</w:t>
      </w:r>
    </w:p>
    <w:p w:rsidR="001235FB" w:rsidRPr="00125DDF" w:rsidRDefault="001235FB" w:rsidP="0054664D">
      <w:pPr>
        <w:rPr>
          <w:rFonts w:ascii="Calibri" w:hAnsi="Calibri" w:cs="Calibri"/>
          <w:lang w:val="en-US"/>
        </w:rPr>
      </w:pPr>
    </w:p>
    <w:p w:rsidR="001235FB" w:rsidRPr="00125DDF" w:rsidRDefault="001235FB" w:rsidP="0054664D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b/>
          <w:lang w:val="en-US"/>
        </w:rPr>
        <w:t xml:space="preserve">Country </w:t>
      </w:r>
      <w:proofErr w:type="gramStart"/>
      <w:r w:rsidRPr="00125DDF">
        <w:rPr>
          <w:rFonts w:ascii="Calibri" w:hAnsi="Calibri" w:cs="Calibri"/>
          <w:b/>
          <w:lang w:val="en-US"/>
        </w:rPr>
        <w:t>Where</w:t>
      </w:r>
      <w:proofErr w:type="gramEnd"/>
      <w:r w:rsidRPr="00125DDF">
        <w:rPr>
          <w:rFonts w:ascii="Calibri" w:hAnsi="Calibri" w:cs="Calibri"/>
          <w:b/>
          <w:lang w:val="en-US"/>
        </w:rPr>
        <w:t xml:space="preserve"> you Reside:</w:t>
      </w:r>
      <w:r w:rsidRPr="00125DDF">
        <w:rPr>
          <w:rFonts w:ascii="Calibri" w:hAnsi="Calibri" w:cs="Calibri"/>
          <w:lang w:val="en-US"/>
        </w:rPr>
        <w:t xml:space="preserve"> _________________________________________</w:t>
      </w:r>
    </w:p>
    <w:p w:rsidR="001235FB" w:rsidRPr="00125DDF" w:rsidRDefault="001235FB" w:rsidP="0054664D">
      <w:pPr>
        <w:rPr>
          <w:rFonts w:ascii="Calibri" w:hAnsi="Calibri" w:cs="Calibri"/>
          <w:lang w:val="en-US"/>
        </w:rPr>
      </w:pPr>
    </w:p>
    <w:p w:rsidR="001235FB" w:rsidRPr="00125DDF" w:rsidRDefault="001235FB" w:rsidP="0054664D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b/>
          <w:lang w:val="en-US"/>
        </w:rPr>
        <w:t>Email Address</w:t>
      </w:r>
      <w:r w:rsidRPr="00125DDF">
        <w:rPr>
          <w:rFonts w:ascii="Calibri" w:hAnsi="Calibri" w:cs="Calibri"/>
          <w:lang w:val="en-US"/>
        </w:rPr>
        <w:t>: ___________________________________________________</w:t>
      </w:r>
    </w:p>
    <w:p w:rsidR="001235FB" w:rsidRPr="00125DDF" w:rsidRDefault="001235FB" w:rsidP="0054664D">
      <w:pPr>
        <w:rPr>
          <w:rFonts w:ascii="Calibri" w:hAnsi="Calibri" w:cs="Calibri"/>
          <w:lang w:val="en-US"/>
        </w:rPr>
      </w:pPr>
    </w:p>
    <w:p w:rsidR="001235FB" w:rsidRPr="00125DDF" w:rsidRDefault="001235FB" w:rsidP="0054664D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b/>
          <w:lang w:val="en-US"/>
        </w:rPr>
        <w:t>Phone Number</w:t>
      </w:r>
      <w:r w:rsidRPr="00125DDF">
        <w:rPr>
          <w:rFonts w:ascii="Calibri" w:hAnsi="Calibri" w:cs="Calibri"/>
          <w:lang w:val="en-US"/>
        </w:rPr>
        <w:t>: ___________________________________________________</w:t>
      </w:r>
    </w:p>
    <w:p w:rsidR="001235FB" w:rsidRPr="00125DDF" w:rsidRDefault="001235FB" w:rsidP="0054664D">
      <w:pPr>
        <w:rPr>
          <w:rFonts w:ascii="Calibri" w:hAnsi="Calibri" w:cs="Calibri"/>
          <w:lang w:val="en-US"/>
        </w:rPr>
      </w:pPr>
    </w:p>
    <w:p w:rsidR="000F41B8" w:rsidRPr="00125DDF" w:rsidRDefault="001235FB" w:rsidP="00682535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b/>
          <w:lang w:val="en-US"/>
        </w:rPr>
        <w:t>Organization:</w:t>
      </w:r>
      <w:r w:rsidRPr="00125DDF">
        <w:rPr>
          <w:rFonts w:ascii="Calibri" w:hAnsi="Calibri" w:cs="Calibri"/>
          <w:lang w:val="en-US"/>
        </w:rPr>
        <w:t xml:space="preserve"> (We need to verify all those who sign up for this workshop. Your registration will not be</w:t>
      </w:r>
    </w:p>
    <w:p w:rsidR="000F41B8" w:rsidRPr="00125DDF" w:rsidRDefault="000F41B8" w:rsidP="00682535">
      <w:pPr>
        <w:rPr>
          <w:rFonts w:ascii="Calibri" w:hAnsi="Calibri" w:cs="Calibri"/>
          <w:lang w:val="en-US"/>
        </w:rPr>
      </w:pPr>
    </w:p>
    <w:p w:rsidR="00682535" w:rsidRPr="00125DDF" w:rsidRDefault="001235FB" w:rsidP="00682535">
      <w:pPr>
        <w:rPr>
          <w:rFonts w:ascii="Calibri" w:hAnsi="Calibri" w:cs="Calibri"/>
          <w:lang w:val="en-US"/>
        </w:rPr>
      </w:pPr>
      <w:proofErr w:type="gramStart"/>
      <w:r w:rsidRPr="00125DDF">
        <w:rPr>
          <w:rFonts w:ascii="Calibri" w:hAnsi="Calibri" w:cs="Calibri"/>
          <w:lang w:val="en-US"/>
        </w:rPr>
        <w:t>accepted</w:t>
      </w:r>
      <w:proofErr w:type="gramEnd"/>
      <w:r w:rsidR="000F41B8" w:rsidRPr="00125DDF">
        <w:rPr>
          <w:rFonts w:ascii="Calibri" w:hAnsi="Calibri" w:cs="Calibri"/>
          <w:lang w:val="en-US"/>
        </w:rPr>
        <w:t xml:space="preserve"> </w:t>
      </w:r>
      <w:r w:rsidRPr="00125DDF">
        <w:rPr>
          <w:rFonts w:ascii="Calibri" w:hAnsi="Calibri" w:cs="Calibri"/>
          <w:lang w:val="en-US"/>
        </w:rPr>
        <w:t>if we don’t know you and cannot verify your identity.)_____________________________</w:t>
      </w:r>
      <w:r w:rsidR="000F41B8" w:rsidRPr="00125DDF">
        <w:rPr>
          <w:rFonts w:ascii="Calibri" w:hAnsi="Calibri" w:cs="Calibri"/>
          <w:lang w:val="en-US"/>
        </w:rPr>
        <w:t>___</w:t>
      </w:r>
    </w:p>
    <w:p w:rsidR="00B61229" w:rsidRPr="00125DDF" w:rsidRDefault="00B61229" w:rsidP="007F552E">
      <w:pPr>
        <w:rPr>
          <w:rFonts w:ascii="Calibri" w:hAnsi="Calibri" w:cs="Calibri"/>
          <w:lang w:val="en-US"/>
        </w:rPr>
      </w:pPr>
    </w:p>
    <w:p w:rsidR="00B61229" w:rsidRPr="00125DDF" w:rsidRDefault="001235FB" w:rsidP="007F552E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b/>
          <w:lang w:val="en-US"/>
        </w:rPr>
        <w:t>H</w:t>
      </w:r>
      <w:r w:rsidR="00B61229" w:rsidRPr="00125DDF">
        <w:rPr>
          <w:rFonts w:ascii="Calibri" w:hAnsi="Calibri" w:cs="Calibri"/>
          <w:b/>
          <w:lang w:val="en-US"/>
        </w:rPr>
        <w:t>ow long working cross-culturally?</w:t>
      </w:r>
      <w:r w:rsidR="00B61229" w:rsidRPr="00125DDF">
        <w:rPr>
          <w:rFonts w:ascii="Calibri" w:hAnsi="Calibri" w:cs="Calibri"/>
          <w:lang w:val="en-US"/>
        </w:rPr>
        <w:t xml:space="preserve"> ______________________</w:t>
      </w:r>
    </w:p>
    <w:p w:rsidR="00AF05AB" w:rsidRPr="00125DDF" w:rsidRDefault="00AF05AB" w:rsidP="0054664D">
      <w:pPr>
        <w:rPr>
          <w:rFonts w:ascii="Calibri" w:hAnsi="Calibri" w:cs="Calibri"/>
          <w:lang w:val="en-US"/>
        </w:rPr>
      </w:pPr>
    </w:p>
    <w:p w:rsidR="001235FB" w:rsidRPr="00125DDF" w:rsidRDefault="00B61229" w:rsidP="009F58B5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b/>
          <w:lang w:val="en-US"/>
        </w:rPr>
        <w:t xml:space="preserve">I am a local/refugee and request the local </w:t>
      </w:r>
      <w:r w:rsidR="00A7090A" w:rsidRPr="00125DDF">
        <w:rPr>
          <w:rFonts w:ascii="Calibri" w:hAnsi="Calibri" w:cs="Calibri"/>
          <w:b/>
          <w:lang w:val="en-US"/>
        </w:rPr>
        <w:t xml:space="preserve">rate and/or scholarship to register: </w:t>
      </w:r>
      <w:r w:rsidR="00A7090A" w:rsidRPr="00125DDF">
        <w:rPr>
          <w:rFonts w:ascii="Calibri" w:hAnsi="Calibri" w:cs="Calibri"/>
          <w:lang w:val="en-US"/>
        </w:rPr>
        <w:t>(Please give your passport country and what</w:t>
      </w:r>
      <w:r w:rsidRPr="00125DDF">
        <w:rPr>
          <w:rFonts w:ascii="Calibri" w:hAnsi="Calibri" w:cs="Calibri"/>
          <w:lang w:val="en-US"/>
        </w:rPr>
        <w:t xml:space="preserve"> efforts you have made to raise funds. </w:t>
      </w:r>
    </w:p>
    <w:p w:rsidR="001235FB" w:rsidRPr="00125DDF" w:rsidRDefault="001235FB" w:rsidP="009F58B5">
      <w:pPr>
        <w:rPr>
          <w:rFonts w:ascii="Calibri" w:hAnsi="Calibri" w:cs="Calibri"/>
          <w:lang w:val="en-US"/>
        </w:rPr>
      </w:pPr>
    </w:p>
    <w:p w:rsidR="001235FB" w:rsidRPr="00125DDF" w:rsidRDefault="00A7090A" w:rsidP="009F58B5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lang w:val="en-US"/>
        </w:rPr>
        <w:t>__________________________________________________________________________________________</w:t>
      </w:r>
    </w:p>
    <w:p w:rsidR="001235FB" w:rsidRPr="00125DDF" w:rsidRDefault="001235FB" w:rsidP="009F58B5">
      <w:pPr>
        <w:rPr>
          <w:rFonts w:ascii="Calibri" w:hAnsi="Calibri" w:cs="Calibri"/>
          <w:lang w:val="en-US"/>
        </w:rPr>
      </w:pPr>
    </w:p>
    <w:p w:rsidR="00A7090A" w:rsidRPr="00125DDF" w:rsidRDefault="00A7090A" w:rsidP="009F58B5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lang w:val="en-US"/>
        </w:rPr>
        <w:t>__________________________________________________________________________________________</w:t>
      </w:r>
    </w:p>
    <w:p w:rsidR="000E7344" w:rsidRPr="00125DDF" w:rsidRDefault="000E7344" w:rsidP="000E7344">
      <w:pPr>
        <w:ind w:left="360"/>
        <w:rPr>
          <w:rFonts w:ascii="Calibri" w:hAnsi="Calibri" w:cs="Calibri"/>
          <w:lang w:val="en-US"/>
        </w:rPr>
      </w:pPr>
    </w:p>
    <w:p w:rsidR="00F87614" w:rsidRPr="00125DDF" w:rsidRDefault="00D50729" w:rsidP="00F87614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lang w:val="en-US"/>
        </w:rPr>
        <w:t xml:space="preserve">You may also help </w:t>
      </w:r>
      <w:r w:rsidR="00260893" w:rsidRPr="00125DDF">
        <w:rPr>
          <w:rFonts w:ascii="Calibri" w:hAnsi="Calibri" w:cs="Calibri"/>
          <w:lang w:val="en-US"/>
        </w:rPr>
        <w:t xml:space="preserve">support </w:t>
      </w:r>
      <w:r w:rsidR="001235FB" w:rsidRPr="00125DDF">
        <w:rPr>
          <w:rFonts w:ascii="Calibri" w:hAnsi="Calibri" w:cs="Calibri"/>
          <w:lang w:val="en-US"/>
        </w:rPr>
        <w:t xml:space="preserve">refugees </w:t>
      </w:r>
      <w:r w:rsidRPr="00125DDF">
        <w:rPr>
          <w:rFonts w:ascii="Calibri" w:hAnsi="Calibri" w:cs="Calibri"/>
          <w:lang w:val="en-US"/>
        </w:rPr>
        <w:t xml:space="preserve">to attend the </w:t>
      </w:r>
      <w:r w:rsidR="00A7090A" w:rsidRPr="00125DDF">
        <w:rPr>
          <w:rFonts w:ascii="Calibri" w:hAnsi="Calibri" w:cs="Calibri"/>
          <w:lang w:val="en-US"/>
        </w:rPr>
        <w:t xml:space="preserve">RAM workshop </w:t>
      </w:r>
      <w:r w:rsidRPr="00125DDF">
        <w:rPr>
          <w:rFonts w:ascii="Calibri" w:hAnsi="Calibri" w:cs="Calibri"/>
          <w:lang w:val="en-US"/>
        </w:rPr>
        <w:t>by</w:t>
      </w:r>
      <w:r w:rsidR="00B61229" w:rsidRPr="00125DDF">
        <w:rPr>
          <w:rFonts w:ascii="Calibri" w:hAnsi="Calibri" w:cs="Calibri"/>
          <w:lang w:val="en-US"/>
        </w:rPr>
        <w:t xml:space="preserve"> supporting the</w:t>
      </w:r>
      <w:r w:rsidR="000E7344" w:rsidRPr="00125DDF">
        <w:rPr>
          <w:rFonts w:ascii="Calibri" w:hAnsi="Calibri" w:cs="Calibri"/>
          <w:lang w:val="en-US"/>
        </w:rPr>
        <w:t xml:space="preserve"> </w:t>
      </w:r>
      <w:r w:rsidR="00B61229" w:rsidRPr="00125DDF">
        <w:rPr>
          <w:rFonts w:ascii="Calibri" w:hAnsi="Calibri" w:cs="Calibri"/>
          <w:lang w:val="en-US"/>
        </w:rPr>
        <w:t xml:space="preserve">RAM </w:t>
      </w:r>
      <w:r w:rsidR="000E7344" w:rsidRPr="00125DDF">
        <w:rPr>
          <w:rFonts w:ascii="Calibri" w:hAnsi="Calibri" w:cs="Calibri"/>
          <w:lang w:val="en-US"/>
        </w:rPr>
        <w:t xml:space="preserve">Scholarship Fund. </w:t>
      </w:r>
      <w:r w:rsidR="00A7090A" w:rsidRPr="00125DDF">
        <w:rPr>
          <w:rFonts w:ascii="Calibri" w:hAnsi="Calibri" w:cs="Calibri"/>
          <w:lang w:val="en-US"/>
        </w:rPr>
        <w:t xml:space="preserve">  Please note that below. </w:t>
      </w:r>
    </w:p>
    <w:p w:rsidR="00FD3781" w:rsidRPr="00125DDF" w:rsidRDefault="00FD3781" w:rsidP="000F7CB7">
      <w:pPr>
        <w:ind w:left="360"/>
        <w:jc w:val="center"/>
        <w:rPr>
          <w:rFonts w:ascii="Calibri" w:hAnsi="Calibri" w:cs="Calibri"/>
          <w:lang w:val="en-US"/>
        </w:rPr>
      </w:pPr>
    </w:p>
    <w:p w:rsidR="001235FB" w:rsidRPr="00125DDF" w:rsidRDefault="00A7090A" w:rsidP="001235FB">
      <w:pPr>
        <w:rPr>
          <w:rFonts w:ascii="Calibri" w:hAnsi="Calibri" w:cs="Calibri"/>
          <w:b/>
          <w:lang w:val="en-US"/>
        </w:rPr>
      </w:pPr>
      <w:r w:rsidRPr="00125DDF">
        <w:rPr>
          <w:rFonts w:ascii="Calibri" w:hAnsi="Calibri" w:cs="Calibri"/>
          <w:b/>
          <w:lang w:val="en-US"/>
        </w:rPr>
        <w:t>Registration is $100 for both days</w:t>
      </w:r>
      <w:r w:rsidR="000F7CB7" w:rsidRPr="00125DDF">
        <w:rPr>
          <w:rFonts w:ascii="Calibri" w:hAnsi="Calibri" w:cs="Calibri"/>
          <w:b/>
          <w:lang w:val="en-US"/>
        </w:rPr>
        <w:t xml:space="preserve"> and includes the training manual</w:t>
      </w:r>
      <w:r w:rsidR="001235FB" w:rsidRPr="00125DDF">
        <w:rPr>
          <w:rFonts w:ascii="Calibri" w:hAnsi="Calibri" w:cs="Calibri"/>
          <w:b/>
          <w:lang w:val="en-US"/>
        </w:rPr>
        <w:t xml:space="preserve"> and two lunches</w:t>
      </w:r>
      <w:r w:rsidR="009C31D1">
        <w:rPr>
          <w:rFonts w:ascii="Calibri" w:hAnsi="Calibri" w:cs="Calibri"/>
          <w:b/>
          <w:lang w:val="en-US"/>
        </w:rPr>
        <w:t xml:space="preserve"> (inform us of allergies)</w:t>
      </w:r>
    </w:p>
    <w:p w:rsidR="001235FB" w:rsidRPr="00125DDF" w:rsidRDefault="001235FB" w:rsidP="001235FB">
      <w:pPr>
        <w:rPr>
          <w:rFonts w:ascii="Calibri" w:hAnsi="Calibri" w:cs="Calibri"/>
          <w:b/>
          <w:lang w:val="en-US"/>
        </w:rPr>
      </w:pPr>
      <w:r w:rsidRPr="00125DDF">
        <w:rPr>
          <w:rFonts w:ascii="Calibri" w:hAnsi="Calibri" w:cs="Calibri"/>
          <w:b/>
          <w:lang w:val="en-US"/>
        </w:rPr>
        <w:t xml:space="preserve">Payment: </w:t>
      </w:r>
    </w:p>
    <w:p w:rsidR="001235FB" w:rsidRPr="00125DDF" w:rsidRDefault="001235FB" w:rsidP="001235FB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lang w:val="en-US"/>
        </w:rPr>
        <w:t xml:space="preserve">By Visa – contact </w:t>
      </w:r>
      <w:hyperlink r:id="rId11" w:history="1">
        <w:r w:rsidRPr="00125DDF">
          <w:rPr>
            <w:rStyle w:val="Hyperlink"/>
            <w:rFonts w:ascii="Calibri" w:hAnsi="Calibri" w:cs="Calibri"/>
            <w:u w:val="none"/>
            <w:lang w:val="en-US"/>
          </w:rPr>
          <w:t>memcare@pobox.com</w:t>
        </w:r>
      </w:hyperlink>
      <w:r w:rsidRPr="00125DDF">
        <w:rPr>
          <w:rFonts w:ascii="Calibri" w:hAnsi="Calibri" w:cs="Calibri"/>
          <w:lang w:val="en-US"/>
        </w:rPr>
        <w:t xml:space="preserve"> </w:t>
      </w:r>
    </w:p>
    <w:p w:rsidR="001235FB" w:rsidRPr="00125DDF" w:rsidRDefault="001235FB" w:rsidP="001235FB">
      <w:pPr>
        <w:rPr>
          <w:rFonts w:ascii="Calibri" w:hAnsi="Calibri" w:cs="Calibri"/>
          <w:lang w:val="en-US"/>
        </w:rPr>
      </w:pPr>
      <w:proofErr w:type="spellStart"/>
      <w:r w:rsidRPr="00125DDF">
        <w:rPr>
          <w:rFonts w:ascii="Calibri" w:hAnsi="Calibri" w:cs="Calibri"/>
          <w:lang w:val="en-US"/>
        </w:rPr>
        <w:t>Paypal</w:t>
      </w:r>
      <w:proofErr w:type="spellEnd"/>
      <w:r w:rsidRPr="00125DDF">
        <w:rPr>
          <w:rFonts w:ascii="Calibri" w:hAnsi="Calibri" w:cs="Calibri"/>
          <w:lang w:val="en-US"/>
        </w:rPr>
        <w:t xml:space="preserve"> – include </w:t>
      </w:r>
      <w:proofErr w:type="spellStart"/>
      <w:r w:rsidRPr="00125DDF">
        <w:rPr>
          <w:rFonts w:ascii="Calibri" w:hAnsi="Calibri" w:cs="Calibri"/>
          <w:lang w:val="en-US"/>
        </w:rPr>
        <w:t>Paypal</w:t>
      </w:r>
      <w:proofErr w:type="spellEnd"/>
      <w:r w:rsidRPr="00125DDF">
        <w:rPr>
          <w:rFonts w:ascii="Calibri" w:hAnsi="Calibri" w:cs="Calibri"/>
          <w:lang w:val="en-US"/>
        </w:rPr>
        <w:t xml:space="preserve"> fee if from outside USA</w:t>
      </w:r>
    </w:p>
    <w:p w:rsidR="001235FB" w:rsidRPr="00125DDF" w:rsidRDefault="001235FB" w:rsidP="001235FB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lang w:val="en-US"/>
        </w:rPr>
        <w:t xml:space="preserve">Electronic or paper check – contact </w:t>
      </w:r>
      <w:hyperlink r:id="rId12" w:history="1">
        <w:r w:rsidRPr="00125DDF">
          <w:rPr>
            <w:rStyle w:val="Hyperlink"/>
            <w:rFonts w:ascii="Calibri" w:hAnsi="Calibri" w:cs="Calibri"/>
            <w:lang w:val="en-US"/>
          </w:rPr>
          <w:t>memcare@Pobox.com</w:t>
        </w:r>
      </w:hyperlink>
      <w:r w:rsidRPr="00125DDF">
        <w:rPr>
          <w:rFonts w:ascii="Calibri" w:hAnsi="Calibri" w:cs="Calibri"/>
          <w:lang w:val="en-US"/>
        </w:rPr>
        <w:t xml:space="preserve"> for address</w:t>
      </w:r>
    </w:p>
    <w:p w:rsidR="00421CCB" w:rsidRPr="00125DDF" w:rsidRDefault="001235FB" w:rsidP="000F41B8">
      <w:pPr>
        <w:rPr>
          <w:rFonts w:ascii="Calibri" w:hAnsi="Calibri" w:cs="Calibri"/>
          <w:lang w:val="en-US"/>
        </w:rPr>
      </w:pPr>
      <w:r w:rsidRPr="00125DDF">
        <w:rPr>
          <w:rFonts w:ascii="Calibri" w:hAnsi="Calibri" w:cs="Calibri"/>
          <w:lang w:val="en-US"/>
        </w:rPr>
        <w:t>Cash – on day of</w:t>
      </w:r>
    </w:p>
    <w:sectPr w:rsidR="00421CCB" w:rsidRPr="00125DDF" w:rsidSect="001809EC">
      <w:type w:val="continuous"/>
      <w:pgSz w:w="11906" w:h="16838" w:code="9"/>
      <w:pgMar w:top="432" w:right="562" w:bottom="533" w:left="450" w:header="432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5EE8" w:rsidRDefault="006E5EE8" w:rsidP="002A2FA0">
      <w:r>
        <w:separator/>
      </w:r>
    </w:p>
  </w:endnote>
  <w:endnote w:type="continuationSeparator" w:id="0">
    <w:p w:rsidR="006E5EE8" w:rsidRDefault="006E5EE8" w:rsidP="002A2F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35FB" w:rsidRPr="001235FB" w:rsidRDefault="001235FB" w:rsidP="001235FB">
    <w:pPr>
      <w:pStyle w:val="Footer"/>
      <w:jc w:val="center"/>
      <w:rPr>
        <w:b/>
        <w:i/>
      </w:rPr>
    </w:pPr>
    <w:r w:rsidRPr="001235FB">
      <w:rPr>
        <w:b/>
        <w:i/>
        <w:lang w:val="en-US"/>
      </w:rPr>
      <w:t>Send registration to:  memcare@pobox.com</w:t>
    </w:r>
  </w:p>
  <w:p w:rsidR="009B0AD4" w:rsidRPr="00CB20AA" w:rsidRDefault="009B0AD4" w:rsidP="00CB20AA">
    <w:pPr>
      <w:pStyle w:val="Footer"/>
      <w:jc w:val="center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5EE8" w:rsidRDefault="006E5EE8" w:rsidP="002A2FA0">
      <w:r>
        <w:separator/>
      </w:r>
    </w:p>
  </w:footnote>
  <w:footnote w:type="continuationSeparator" w:id="0">
    <w:p w:rsidR="006E5EE8" w:rsidRDefault="006E5EE8" w:rsidP="002A2F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0AD4" w:rsidRPr="001235FB" w:rsidRDefault="009B0AD4" w:rsidP="00DA39B3">
    <w:pPr>
      <w:pStyle w:val="Header"/>
      <w:jc w:val="center"/>
      <w:rPr>
        <w:b/>
        <w:sz w:val="22"/>
        <w:szCs w:val="22"/>
        <w:lang w:val="en-US"/>
      </w:rPr>
    </w:pPr>
    <w:r w:rsidRPr="001235FB">
      <w:rPr>
        <w:b/>
        <w:sz w:val="22"/>
        <w:szCs w:val="22"/>
        <w:lang w:val="en-US"/>
      </w:rPr>
      <w:t xml:space="preserve">Send your registration to: </w:t>
    </w:r>
    <w:hyperlink r:id="rId1" w:history="1">
      <w:r w:rsidR="001235FB" w:rsidRPr="001235FB">
        <w:rPr>
          <w:rStyle w:val="Hyperlink"/>
          <w:b/>
          <w:color w:val="auto"/>
          <w:sz w:val="22"/>
          <w:szCs w:val="22"/>
          <w:lang w:val="en-US"/>
        </w:rPr>
        <w:t>memcare@pobox.com</w:t>
      </w:r>
    </w:hyperlink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BA94488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5807897"/>
    <w:multiLevelType w:val="hybridMultilevel"/>
    <w:tmpl w:val="375073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687B94"/>
    <w:multiLevelType w:val="hybridMultilevel"/>
    <w:tmpl w:val="575AA2B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544A67A9"/>
    <w:multiLevelType w:val="hybridMultilevel"/>
    <w:tmpl w:val="D54A2516"/>
    <w:lvl w:ilvl="0" w:tplc="A8EC0E82">
      <w:start w:val="7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6C22A49"/>
    <w:multiLevelType w:val="hybridMultilevel"/>
    <w:tmpl w:val="375073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1327D8D"/>
    <w:multiLevelType w:val="hybridMultilevel"/>
    <w:tmpl w:val="375073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52D49A0"/>
    <w:multiLevelType w:val="hybridMultilevel"/>
    <w:tmpl w:val="AC2E086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6B394771"/>
    <w:multiLevelType w:val="multilevel"/>
    <w:tmpl w:val="2C4CCF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C693C31"/>
    <w:multiLevelType w:val="hybridMultilevel"/>
    <w:tmpl w:val="8792829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3"/>
  </w:num>
  <w:num w:numId="5">
    <w:abstractNumId w:val="1"/>
  </w:num>
  <w:num w:numId="6">
    <w:abstractNumId w:val="4"/>
  </w:num>
  <w:num w:numId="7">
    <w:abstractNumId w:val="5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yN7IwNTG0NDQwszBS0lEKTi0uzszPAykwqQUAWcVf9iwAAAA="/>
  </w:docVars>
  <w:rsids>
    <w:rsidRoot w:val="0052353C"/>
    <w:rsid w:val="00004081"/>
    <w:rsid w:val="00004770"/>
    <w:rsid w:val="00025DAE"/>
    <w:rsid w:val="000341AF"/>
    <w:rsid w:val="000355F8"/>
    <w:rsid w:val="00041548"/>
    <w:rsid w:val="0005161C"/>
    <w:rsid w:val="000562E8"/>
    <w:rsid w:val="00057CE3"/>
    <w:rsid w:val="00075885"/>
    <w:rsid w:val="00091F9C"/>
    <w:rsid w:val="000A28F7"/>
    <w:rsid w:val="000C108F"/>
    <w:rsid w:val="000D1BAE"/>
    <w:rsid w:val="000D39CD"/>
    <w:rsid w:val="000E2DDA"/>
    <w:rsid w:val="000E7344"/>
    <w:rsid w:val="000F41B8"/>
    <w:rsid w:val="000F7CB7"/>
    <w:rsid w:val="001235FB"/>
    <w:rsid w:val="00123960"/>
    <w:rsid w:val="00125DDF"/>
    <w:rsid w:val="001809EC"/>
    <w:rsid w:val="00183B50"/>
    <w:rsid w:val="00184F34"/>
    <w:rsid w:val="001862BD"/>
    <w:rsid w:val="00186FCB"/>
    <w:rsid w:val="00195236"/>
    <w:rsid w:val="001C2D83"/>
    <w:rsid w:val="001D170C"/>
    <w:rsid w:val="001F22C1"/>
    <w:rsid w:val="001F37DA"/>
    <w:rsid w:val="001F5833"/>
    <w:rsid w:val="00206B48"/>
    <w:rsid w:val="00206E11"/>
    <w:rsid w:val="00214CEC"/>
    <w:rsid w:val="0022245A"/>
    <w:rsid w:val="00222745"/>
    <w:rsid w:val="0022314E"/>
    <w:rsid w:val="0023318A"/>
    <w:rsid w:val="00240237"/>
    <w:rsid w:val="002479D5"/>
    <w:rsid w:val="002504F9"/>
    <w:rsid w:val="00260893"/>
    <w:rsid w:val="00270372"/>
    <w:rsid w:val="00284623"/>
    <w:rsid w:val="00286414"/>
    <w:rsid w:val="002A083F"/>
    <w:rsid w:val="002A2FA0"/>
    <w:rsid w:val="002B0FD6"/>
    <w:rsid w:val="002C0F50"/>
    <w:rsid w:val="002C5CBE"/>
    <w:rsid w:val="002E1C7A"/>
    <w:rsid w:val="002E5535"/>
    <w:rsid w:val="003054AC"/>
    <w:rsid w:val="003269A7"/>
    <w:rsid w:val="0034174A"/>
    <w:rsid w:val="003420D3"/>
    <w:rsid w:val="00344CA0"/>
    <w:rsid w:val="003524BE"/>
    <w:rsid w:val="00367A23"/>
    <w:rsid w:val="00370303"/>
    <w:rsid w:val="003721B2"/>
    <w:rsid w:val="003A2350"/>
    <w:rsid w:val="003B6201"/>
    <w:rsid w:val="003E6E0C"/>
    <w:rsid w:val="003F49B8"/>
    <w:rsid w:val="003F5218"/>
    <w:rsid w:val="00421CCB"/>
    <w:rsid w:val="00421F2E"/>
    <w:rsid w:val="00434C66"/>
    <w:rsid w:val="00440C48"/>
    <w:rsid w:val="00446C16"/>
    <w:rsid w:val="004513CB"/>
    <w:rsid w:val="0045522D"/>
    <w:rsid w:val="00456FCE"/>
    <w:rsid w:val="00466DE2"/>
    <w:rsid w:val="00472F4F"/>
    <w:rsid w:val="004A2559"/>
    <w:rsid w:val="004B7C4B"/>
    <w:rsid w:val="004C1D8D"/>
    <w:rsid w:val="004C6C23"/>
    <w:rsid w:val="004D249A"/>
    <w:rsid w:val="004E4D39"/>
    <w:rsid w:val="00507363"/>
    <w:rsid w:val="00516EBA"/>
    <w:rsid w:val="0052353C"/>
    <w:rsid w:val="0054664D"/>
    <w:rsid w:val="00556BBD"/>
    <w:rsid w:val="005570C5"/>
    <w:rsid w:val="0056159B"/>
    <w:rsid w:val="00563558"/>
    <w:rsid w:val="00577DD8"/>
    <w:rsid w:val="0058234E"/>
    <w:rsid w:val="005B4AC3"/>
    <w:rsid w:val="005B6241"/>
    <w:rsid w:val="005C0CBB"/>
    <w:rsid w:val="006219EB"/>
    <w:rsid w:val="00645D34"/>
    <w:rsid w:val="00651A0B"/>
    <w:rsid w:val="006552A9"/>
    <w:rsid w:val="006554DB"/>
    <w:rsid w:val="00664E53"/>
    <w:rsid w:val="00682535"/>
    <w:rsid w:val="006829DA"/>
    <w:rsid w:val="0068740C"/>
    <w:rsid w:val="00690F4A"/>
    <w:rsid w:val="006A218A"/>
    <w:rsid w:val="006B0A5A"/>
    <w:rsid w:val="006B1FEE"/>
    <w:rsid w:val="006B390A"/>
    <w:rsid w:val="006B7D39"/>
    <w:rsid w:val="006C1565"/>
    <w:rsid w:val="006C1E2D"/>
    <w:rsid w:val="006C4474"/>
    <w:rsid w:val="006C4B30"/>
    <w:rsid w:val="006C5644"/>
    <w:rsid w:val="006E5EE8"/>
    <w:rsid w:val="006E6B52"/>
    <w:rsid w:val="006E6D3C"/>
    <w:rsid w:val="006E7D60"/>
    <w:rsid w:val="00705EAB"/>
    <w:rsid w:val="00710DCE"/>
    <w:rsid w:val="00722C75"/>
    <w:rsid w:val="0074422D"/>
    <w:rsid w:val="007745BC"/>
    <w:rsid w:val="00784981"/>
    <w:rsid w:val="007A7E3A"/>
    <w:rsid w:val="007C3535"/>
    <w:rsid w:val="007E53D6"/>
    <w:rsid w:val="007F552E"/>
    <w:rsid w:val="0080033C"/>
    <w:rsid w:val="00807628"/>
    <w:rsid w:val="00821DED"/>
    <w:rsid w:val="008311EF"/>
    <w:rsid w:val="00832286"/>
    <w:rsid w:val="00840BAA"/>
    <w:rsid w:val="008610FC"/>
    <w:rsid w:val="00864751"/>
    <w:rsid w:val="00874C8D"/>
    <w:rsid w:val="00876F1B"/>
    <w:rsid w:val="00884580"/>
    <w:rsid w:val="00885EC4"/>
    <w:rsid w:val="00897978"/>
    <w:rsid w:val="00897EC4"/>
    <w:rsid w:val="008A7DDD"/>
    <w:rsid w:val="008C4600"/>
    <w:rsid w:val="008C70A2"/>
    <w:rsid w:val="008D33F1"/>
    <w:rsid w:val="008F7601"/>
    <w:rsid w:val="00900C55"/>
    <w:rsid w:val="00906CE6"/>
    <w:rsid w:val="00921F65"/>
    <w:rsid w:val="00926ACC"/>
    <w:rsid w:val="00933C37"/>
    <w:rsid w:val="00953A46"/>
    <w:rsid w:val="0095596B"/>
    <w:rsid w:val="00955BF6"/>
    <w:rsid w:val="0097576B"/>
    <w:rsid w:val="009831BB"/>
    <w:rsid w:val="00994C05"/>
    <w:rsid w:val="009A7F09"/>
    <w:rsid w:val="009B0AD4"/>
    <w:rsid w:val="009C31D1"/>
    <w:rsid w:val="009C5CA6"/>
    <w:rsid w:val="009F58B5"/>
    <w:rsid w:val="00A00942"/>
    <w:rsid w:val="00A10B6E"/>
    <w:rsid w:val="00A10FFD"/>
    <w:rsid w:val="00A1349D"/>
    <w:rsid w:val="00A22EC7"/>
    <w:rsid w:val="00A24745"/>
    <w:rsid w:val="00A367EE"/>
    <w:rsid w:val="00A52C8C"/>
    <w:rsid w:val="00A7090A"/>
    <w:rsid w:val="00A7679E"/>
    <w:rsid w:val="00A9177E"/>
    <w:rsid w:val="00A9398D"/>
    <w:rsid w:val="00AB6864"/>
    <w:rsid w:val="00AD7EED"/>
    <w:rsid w:val="00AE154F"/>
    <w:rsid w:val="00AF05AB"/>
    <w:rsid w:val="00AF10B4"/>
    <w:rsid w:val="00AF7FAF"/>
    <w:rsid w:val="00B219A6"/>
    <w:rsid w:val="00B43C58"/>
    <w:rsid w:val="00B47BB7"/>
    <w:rsid w:val="00B5528F"/>
    <w:rsid w:val="00B57F9D"/>
    <w:rsid w:val="00B61229"/>
    <w:rsid w:val="00B65471"/>
    <w:rsid w:val="00B67277"/>
    <w:rsid w:val="00B70C16"/>
    <w:rsid w:val="00B83682"/>
    <w:rsid w:val="00B90358"/>
    <w:rsid w:val="00B931ED"/>
    <w:rsid w:val="00B935E8"/>
    <w:rsid w:val="00B95ADD"/>
    <w:rsid w:val="00BD5E69"/>
    <w:rsid w:val="00BE3646"/>
    <w:rsid w:val="00BE5F4D"/>
    <w:rsid w:val="00BF3A59"/>
    <w:rsid w:val="00C34544"/>
    <w:rsid w:val="00C3549B"/>
    <w:rsid w:val="00C3671F"/>
    <w:rsid w:val="00C71C2B"/>
    <w:rsid w:val="00C73100"/>
    <w:rsid w:val="00C77B5A"/>
    <w:rsid w:val="00C80596"/>
    <w:rsid w:val="00C82A2A"/>
    <w:rsid w:val="00C83096"/>
    <w:rsid w:val="00C91925"/>
    <w:rsid w:val="00C93BEC"/>
    <w:rsid w:val="00C9655E"/>
    <w:rsid w:val="00CB20AA"/>
    <w:rsid w:val="00CC26C4"/>
    <w:rsid w:val="00CD00C6"/>
    <w:rsid w:val="00CD17B0"/>
    <w:rsid w:val="00CD4AEA"/>
    <w:rsid w:val="00CD5363"/>
    <w:rsid w:val="00CE386C"/>
    <w:rsid w:val="00CF759A"/>
    <w:rsid w:val="00D01FD3"/>
    <w:rsid w:val="00D03C3D"/>
    <w:rsid w:val="00D06953"/>
    <w:rsid w:val="00D11AEA"/>
    <w:rsid w:val="00D202C9"/>
    <w:rsid w:val="00D23BE1"/>
    <w:rsid w:val="00D2422B"/>
    <w:rsid w:val="00D356DD"/>
    <w:rsid w:val="00D4230F"/>
    <w:rsid w:val="00D50729"/>
    <w:rsid w:val="00D51477"/>
    <w:rsid w:val="00D5220B"/>
    <w:rsid w:val="00D66FB2"/>
    <w:rsid w:val="00D909FA"/>
    <w:rsid w:val="00D97121"/>
    <w:rsid w:val="00D9774C"/>
    <w:rsid w:val="00DA39B3"/>
    <w:rsid w:val="00DB1E35"/>
    <w:rsid w:val="00DB391C"/>
    <w:rsid w:val="00DB6344"/>
    <w:rsid w:val="00DC12DA"/>
    <w:rsid w:val="00DC13C9"/>
    <w:rsid w:val="00DF10ED"/>
    <w:rsid w:val="00DF30A3"/>
    <w:rsid w:val="00DF71FE"/>
    <w:rsid w:val="00E166B3"/>
    <w:rsid w:val="00E21F63"/>
    <w:rsid w:val="00E37BCC"/>
    <w:rsid w:val="00E4411C"/>
    <w:rsid w:val="00E4796A"/>
    <w:rsid w:val="00E5263F"/>
    <w:rsid w:val="00E63335"/>
    <w:rsid w:val="00E71979"/>
    <w:rsid w:val="00E8321B"/>
    <w:rsid w:val="00EB6C66"/>
    <w:rsid w:val="00EE1302"/>
    <w:rsid w:val="00F046AE"/>
    <w:rsid w:val="00F063AA"/>
    <w:rsid w:val="00F153DF"/>
    <w:rsid w:val="00F25567"/>
    <w:rsid w:val="00F25F62"/>
    <w:rsid w:val="00F26FFF"/>
    <w:rsid w:val="00F42600"/>
    <w:rsid w:val="00F46999"/>
    <w:rsid w:val="00F54BB2"/>
    <w:rsid w:val="00F615A1"/>
    <w:rsid w:val="00F62BBB"/>
    <w:rsid w:val="00F82D00"/>
    <w:rsid w:val="00F84EAC"/>
    <w:rsid w:val="00F87614"/>
    <w:rsid w:val="00F924DD"/>
    <w:rsid w:val="00F94EDE"/>
    <w:rsid w:val="00FA3BD7"/>
    <w:rsid w:val="00FA639B"/>
    <w:rsid w:val="00FA7061"/>
    <w:rsid w:val="00FB0365"/>
    <w:rsid w:val="00FB4D05"/>
    <w:rsid w:val="00FC08C9"/>
    <w:rsid w:val="00FD3781"/>
    <w:rsid w:val="00FD6380"/>
    <w:rsid w:val="00FF3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ru-RU" w:eastAsia="ru-RU"/>
    </w:rPr>
  </w:style>
  <w:style w:type="paragraph" w:styleId="Heading1">
    <w:name w:val="heading 1"/>
    <w:basedOn w:val="Normal"/>
    <w:qFormat/>
    <w:rsid w:val="0052353C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apple-converted-space">
    <w:name w:val="apple-converted-space"/>
    <w:basedOn w:val="DefaultParagraphFont"/>
    <w:rsid w:val="0052353C"/>
  </w:style>
  <w:style w:type="character" w:customStyle="1" w:styleId="ss-required-asterisk">
    <w:name w:val="ss-required-asterisk"/>
    <w:basedOn w:val="DefaultParagraphFont"/>
    <w:rsid w:val="0052353C"/>
  </w:style>
  <w:style w:type="character" w:styleId="Hyperlink">
    <w:name w:val="Hyperlink"/>
    <w:rsid w:val="00807628"/>
    <w:rPr>
      <w:color w:val="0000FF"/>
      <w:u w:val="single"/>
    </w:rPr>
  </w:style>
  <w:style w:type="paragraph" w:styleId="Header">
    <w:name w:val="header"/>
    <w:basedOn w:val="Normal"/>
    <w:link w:val="HeaderChar"/>
    <w:rsid w:val="002A2FA0"/>
    <w:pPr>
      <w:tabs>
        <w:tab w:val="center" w:pos="4677"/>
        <w:tab w:val="right" w:pos="9355"/>
      </w:tabs>
    </w:pPr>
  </w:style>
  <w:style w:type="character" w:customStyle="1" w:styleId="HeaderChar">
    <w:name w:val="Header Char"/>
    <w:link w:val="Header"/>
    <w:rsid w:val="002A2FA0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A2FA0"/>
    <w:pPr>
      <w:tabs>
        <w:tab w:val="center" w:pos="4677"/>
        <w:tab w:val="right" w:pos="9355"/>
      </w:tabs>
    </w:pPr>
  </w:style>
  <w:style w:type="character" w:customStyle="1" w:styleId="FooterChar">
    <w:name w:val="Footer Char"/>
    <w:link w:val="Footer"/>
    <w:uiPriority w:val="99"/>
    <w:rsid w:val="002A2FA0"/>
    <w:rPr>
      <w:sz w:val="24"/>
      <w:szCs w:val="24"/>
    </w:rPr>
  </w:style>
  <w:style w:type="paragraph" w:styleId="BalloonText">
    <w:name w:val="Balloon Text"/>
    <w:basedOn w:val="Normal"/>
    <w:link w:val="BalloonTextChar"/>
    <w:rsid w:val="002A2F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A2FA0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2A2FA0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Cs w:val="20"/>
      <w:lang w:val="en-US" w:eastAsia="en-US"/>
    </w:rPr>
  </w:style>
  <w:style w:type="character" w:customStyle="1" w:styleId="BodyTextChar">
    <w:name w:val="Body Text Char"/>
    <w:link w:val="BodyText"/>
    <w:rsid w:val="002A2FA0"/>
    <w:rPr>
      <w:rFonts w:ascii="Arial" w:hAnsi="Arial"/>
      <w:sz w:val="24"/>
      <w:lang w:val="en-US" w:eastAsia="en-US"/>
    </w:rPr>
  </w:style>
  <w:style w:type="table" w:styleId="TableGrid">
    <w:name w:val="Table Grid"/>
    <w:basedOn w:val="TableNormal"/>
    <w:rsid w:val="006B0A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velopeAddress">
    <w:name w:val="envelope address"/>
    <w:basedOn w:val="Normal"/>
    <w:rsid w:val="006B390A"/>
    <w:pPr>
      <w:framePr w:w="7920" w:h="1980" w:hRule="exact" w:hSpace="180" w:wrap="auto" w:hAnchor="page" w:xAlign="center" w:yAlign="bottom"/>
      <w:ind w:left="2880"/>
    </w:pPr>
    <w:rPr>
      <w:rFonts w:ascii="Arial" w:hAnsi="Arial"/>
      <w:b/>
      <w:sz w:val="72"/>
      <w:szCs w:val="20"/>
      <w:lang w:val="en-US"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styleId="Strong">
    <w:name w:val="Strong"/>
    <w:uiPriority w:val="22"/>
    <w:qFormat/>
    <w:rsid w:val="006B390A"/>
    <w:rPr>
      <w:b/>
      <w:bCs/>
    </w:rPr>
  </w:style>
  <w:style w:type="character" w:styleId="FollowedHyperlink">
    <w:name w:val="FollowedHyperlink"/>
    <w:rsid w:val="002E5535"/>
    <w:rPr>
      <w:color w:val="800080"/>
      <w:u w:val="single"/>
    </w:rPr>
  </w:style>
  <w:style w:type="paragraph" w:styleId="LightGrid-Accent3">
    <w:name w:val="Light Grid Accent 3"/>
    <w:basedOn w:val="Normal"/>
    <w:uiPriority w:val="34"/>
    <w:qFormat/>
    <w:rsid w:val="004E4D39"/>
    <w:pPr>
      <w:ind w:left="708"/>
    </w:pPr>
  </w:style>
  <w:style w:type="character" w:styleId="CommentReference">
    <w:name w:val="annotation reference"/>
    <w:rsid w:val="00F25F62"/>
    <w:rPr>
      <w:sz w:val="18"/>
      <w:szCs w:val="18"/>
    </w:rPr>
  </w:style>
  <w:style w:type="paragraph" w:styleId="CommentText">
    <w:name w:val="annotation text"/>
    <w:basedOn w:val="Normal"/>
    <w:link w:val="CommentTextChar"/>
    <w:rsid w:val="00F25F62"/>
  </w:style>
  <w:style w:type="character" w:customStyle="1" w:styleId="CommentTextChar">
    <w:name w:val="Comment Text Char"/>
    <w:link w:val="CommentText"/>
    <w:rsid w:val="00F25F62"/>
    <w:rPr>
      <w:sz w:val="24"/>
      <w:szCs w:val="24"/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rsid w:val="00F25F62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F25F62"/>
    <w:rPr>
      <w:b/>
      <w:bCs/>
      <w:sz w:val="24"/>
      <w:szCs w:val="24"/>
      <w:lang w:val="ru-RU" w:eastAsia="ru-RU"/>
    </w:rPr>
  </w:style>
  <w:style w:type="paragraph" w:styleId="MediumGrid1-Accent2">
    <w:name w:val="Medium Grid 1 Accent 2"/>
    <w:basedOn w:val="Normal"/>
    <w:uiPriority w:val="34"/>
    <w:qFormat/>
    <w:rsid w:val="00206B48"/>
    <w:pPr>
      <w:ind w:left="720"/>
    </w:pPr>
  </w:style>
  <w:style w:type="paragraph" w:styleId="Revision">
    <w:name w:val="Revision"/>
    <w:hidden/>
    <w:uiPriority w:val="99"/>
    <w:semiHidden/>
    <w:rsid w:val="00284623"/>
    <w:rPr>
      <w:sz w:val="24"/>
      <w:szCs w:val="24"/>
      <w:lang w:val="ru-RU" w:eastAsia="ru-RU"/>
    </w:rPr>
  </w:style>
  <w:style w:type="paragraph" w:styleId="ListParagraph">
    <w:name w:val="List Paragraph"/>
    <w:basedOn w:val="Normal"/>
    <w:uiPriority w:val="34"/>
    <w:qFormat/>
    <w:rsid w:val="00AE154F"/>
    <w:pPr>
      <w:ind w:left="708"/>
    </w:pPr>
  </w:style>
  <w:style w:type="character" w:customStyle="1" w:styleId="UnresolvedMention">
    <w:name w:val="Unresolved Mention"/>
    <w:uiPriority w:val="99"/>
    <w:semiHidden/>
    <w:unhideWhenUsed/>
    <w:rsid w:val="001235F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ru-RU" w:eastAsia="ru-RU"/>
    </w:rPr>
  </w:style>
  <w:style w:type="paragraph" w:styleId="Heading1">
    <w:name w:val="heading 1"/>
    <w:basedOn w:val="Normal"/>
    <w:qFormat/>
    <w:rsid w:val="0052353C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apple-converted-space">
    <w:name w:val="apple-converted-space"/>
    <w:basedOn w:val="DefaultParagraphFont"/>
    <w:rsid w:val="0052353C"/>
  </w:style>
  <w:style w:type="character" w:customStyle="1" w:styleId="ss-required-asterisk">
    <w:name w:val="ss-required-asterisk"/>
    <w:basedOn w:val="DefaultParagraphFont"/>
    <w:rsid w:val="0052353C"/>
  </w:style>
  <w:style w:type="character" w:styleId="Hyperlink">
    <w:name w:val="Hyperlink"/>
    <w:rsid w:val="00807628"/>
    <w:rPr>
      <w:color w:val="0000FF"/>
      <w:u w:val="single"/>
    </w:rPr>
  </w:style>
  <w:style w:type="paragraph" w:styleId="Header">
    <w:name w:val="header"/>
    <w:basedOn w:val="Normal"/>
    <w:link w:val="HeaderChar"/>
    <w:rsid w:val="002A2FA0"/>
    <w:pPr>
      <w:tabs>
        <w:tab w:val="center" w:pos="4677"/>
        <w:tab w:val="right" w:pos="9355"/>
      </w:tabs>
    </w:pPr>
  </w:style>
  <w:style w:type="character" w:customStyle="1" w:styleId="HeaderChar">
    <w:name w:val="Header Char"/>
    <w:link w:val="Header"/>
    <w:rsid w:val="002A2FA0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2A2FA0"/>
    <w:pPr>
      <w:tabs>
        <w:tab w:val="center" w:pos="4677"/>
        <w:tab w:val="right" w:pos="9355"/>
      </w:tabs>
    </w:pPr>
  </w:style>
  <w:style w:type="character" w:customStyle="1" w:styleId="FooterChar">
    <w:name w:val="Footer Char"/>
    <w:link w:val="Footer"/>
    <w:uiPriority w:val="99"/>
    <w:rsid w:val="002A2FA0"/>
    <w:rPr>
      <w:sz w:val="24"/>
      <w:szCs w:val="24"/>
    </w:rPr>
  </w:style>
  <w:style w:type="paragraph" w:styleId="BalloonText">
    <w:name w:val="Balloon Text"/>
    <w:basedOn w:val="Normal"/>
    <w:link w:val="BalloonTextChar"/>
    <w:rsid w:val="002A2F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A2FA0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2A2FA0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Cs w:val="20"/>
      <w:lang w:val="en-US" w:eastAsia="en-US"/>
    </w:rPr>
  </w:style>
  <w:style w:type="character" w:customStyle="1" w:styleId="BodyTextChar">
    <w:name w:val="Body Text Char"/>
    <w:link w:val="BodyText"/>
    <w:rsid w:val="002A2FA0"/>
    <w:rPr>
      <w:rFonts w:ascii="Arial" w:hAnsi="Arial"/>
      <w:sz w:val="24"/>
      <w:lang w:val="en-US" w:eastAsia="en-US"/>
    </w:rPr>
  </w:style>
  <w:style w:type="table" w:styleId="TableGrid">
    <w:name w:val="Table Grid"/>
    <w:basedOn w:val="TableNormal"/>
    <w:rsid w:val="006B0A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velopeAddress">
    <w:name w:val="envelope address"/>
    <w:basedOn w:val="Normal"/>
    <w:rsid w:val="006B390A"/>
    <w:pPr>
      <w:framePr w:w="7920" w:h="1980" w:hRule="exact" w:hSpace="180" w:wrap="auto" w:hAnchor="page" w:xAlign="center" w:yAlign="bottom"/>
      <w:ind w:left="2880"/>
    </w:pPr>
    <w:rPr>
      <w:rFonts w:ascii="Arial" w:hAnsi="Arial"/>
      <w:b/>
      <w:sz w:val="72"/>
      <w:szCs w:val="20"/>
      <w:lang w:val="en-US"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styleId="Strong">
    <w:name w:val="Strong"/>
    <w:uiPriority w:val="22"/>
    <w:qFormat/>
    <w:rsid w:val="006B390A"/>
    <w:rPr>
      <w:b/>
      <w:bCs/>
    </w:rPr>
  </w:style>
  <w:style w:type="character" w:styleId="FollowedHyperlink">
    <w:name w:val="FollowedHyperlink"/>
    <w:rsid w:val="002E5535"/>
    <w:rPr>
      <w:color w:val="800080"/>
      <w:u w:val="single"/>
    </w:rPr>
  </w:style>
  <w:style w:type="paragraph" w:styleId="LightGrid-Accent3">
    <w:name w:val="Light Grid Accent 3"/>
    <w:basedOn w:val="Normal"/>
    <w:uiPriority w:val="34"/>
    <w:qFormat/>
    <w:rsid w:val="004E4D39"/>
    <w:pPr>
      <w:ind w:left="708"/>
    </w:pPr>
  </w:style>
  <w:style w:type="character" w:styleId="CommentReference">
    <w:name w:val="annotation reference"/>
    <w:rsid w:val="00F25F62"/>
    <w:rPr>
      <w:sz w:val="18"/>
      <w:szCs w:val="18"/>
    </w:rPr>
  </w:style>
  <w:style w:type="paragraph" w:styleId="CommentText">
    <w:name w:val="annotation text"/>
    <w:basedOn w:val="Normal"/>
    <w:link w:val="CommentTextChar"/>
    <w:rsid w:val="00F25F62"/>
  </w:style>
  <w:style w:type="character" w:customStyle="1" w:styleId="CommentTextChar">
    <w:name w:val="Comment Text Char"/>
    <w:link w:val="CommentText"/>
    <w:rsid w:val="00F25F62"/>
    <w:rPr>
      <w:sz w:val="24"/>
      <w:szCs w:val="24"/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rsid w:val="00F25F62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F25F62"/>
    <w:rPr>
      <w:b/>
      <w:bCs/>
      <w:sz w:val="24"/>
      <w:szCs w:val="24"/>
      <w:lang w:val="ru-RU" w:eastAsia="ru-RU"/>
    </w:rPr>
  </w:style>
  <w:style w:type="paragraph" w:styleId="MediumGrid1-Accent2">
    <w:name w:val="Medium Grid 1 Accent 2"/>
    <w:basedOn w:val="Normal"/>
    <w:uiPriority w:val="34"/>
    <w:qFormat/>
    <w:rsid w:val="00206B48"/>
    <w:pPr>
      <w:ind w:left="720"/>
    </w:pPr>
  </w:style>
  <w:style w:type="paragraph" w:styleId="Revision">
    <w:name w:val="Revision"/>
    <w:hidden/>
    <w:uiPriority w:val="99"/>
    <w:semiHidden/>
    <w:rsid w:val="00284623"/>
    <w:rPr>
      <w:sz w:val="24"/>
      <w:szCs w:val="24"/>
      <w:lang w:val="ru-RU" w:eastAsia="ru-RU"/>
    </w:rPr>
  </w:style>
  <w:style w:type="paragraph" w:styleId="ListParagraph">
    <w:name w:val="List Paragraph"/>
    <w:basedOn w:val="Normal"/>
    <w:uiPriority w:val="34"/>
    <w:qFormat/>
    <w:rsid w:val="00AE154F"/>
    <w:pPr>
      <w:ind w:left="708"/>
    </w:pPr>
  </w:style>
  <w:style w:type="character" w:customStyle="1" w:styleId="UnresolvedMention">
    <w:name w:val="Unresolved Mention"/>
    <w:uiPriority w:val="99"/>
    <w:semiHidden/>
    <w:unhideWhenUsed/>
    <w:rsid w:val="001235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08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9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1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memcare@Pobox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emcare@pobox.com" TargetMode="Externa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emcare@pobox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0C31A-33AC-48B3-9973-C427AA505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6</Words>
  <Characters>163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Анкета участника кассы взаимопомощи МММ-2012</vt:lpstr>
      <vt:lpstr>Анкета участника кассы взаимопомощи МММ-2012</vt:lpstr>
    </vt:vector>
  </TitlesOfParts>
  <Company>DG Win&amp;Soft</Company>
  <LinksUpToDate>false</LinksUpToDate>
  <CharactersWithSpaces>1914</CharactersWithSpaces>
  <SharedDoc>false</SharedDoc>
  <HLinks>
    <vt:vector size="18" baseType="variant">
      <vt:variant>
        <vt:i4>131135</vt:i4>
      </vt:variant>
      <vt:variant>
        <vt:i4>3</vt:i4>
      </vt:variant>
      <vt:variant>
        <vt:i4>0</vt:i4>
      </vt:variant>
      <vt:variant>
        <vt:i4>5</vt:i4>
      </vt:variant>
      <vt:variant>
        <vt:lpwstr>mailto:memcare@Pobox.com</vt:lpwstr>
      </vt:variant>
      <vt:variant>
        <vt:lpwstr/>
      </vt:variant>
      <vt:variant>
        <vt:i4>131135</vt:i4>
      </vt:variant>
      <vt:variant>
        <vt:i4>0</vt:i4>
      </vt:variant>
      <vt:variant>
        <vt:i4>0</vt:i4>
      </vt:variant>
      <vt:variant>
        <vt:i4>5</vt:i4>
      </vt:variant>
      <vt:variant>
        <vt:lpwstr>mailto:memcare@pobox.com</vt:lpwstr>
      </vt:variant>
      <vt:variant>
        <vt:lpwstr/>
      </vt:variant>
      <vt:variant>
        <vt:i4>131135</vt:i4>
      </vt:variant>
      <vt:variant>
        <vt:i4>0</vt:i4>
      </vt:variant>
      <vt:variant>
        <vt:i4>0</vt:i4>
      </vt:variant>
      <vt:variant>
        <vt:i4>5</vt:i4>
      </vt:variant>
      <vt:variant>
        <vt:lpwstr>mailto:memcare@pobox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кета участника кассы взаимопомощи МММ-2012</dc:title>
  <dc:creator>Константин</dc:creator>
  <cp:lastModifiedBy>MRC</cp:lastModifiedBy>
  <cp:revision>2</cp:revision>
  <dcterms:created xsi:type="dcterms:W3CDTF">2019-01-17T19:06:00Z</dcterms:created>
  <dcterms:modified xsi:type="dcterms:W3CDTF">2019-01-17T19:06:00Z</dcterms:modified>
</cp:coreProperties>
</file>